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Pr="00177CF4" w:rsidR="005572FC" w:rsidP="005572FC" w:rsidRDefault="005572FC" w14:paraId="5B311567" w14:textId="77777777">
      <w:pPr>
        <w:pStyle w:val="Heading1"/>
      </w:pPr>
      <w:bookmarkStart w:name="_Toc55215002" w:id="0"/>
      <w:bookmarkStart w:name="_Toc55215141" w:id="1"/>
      <w:bookmarkStart w:name="_Toc56406615" w:id="2"/>
      <w:r w:rsidRPr="00177CF4">
        <w:t xml:space="preserve">Appendix </w:t>
      </w:r>
      <w:r>
        <w:t>A</w:t>
      </w:r>
      <w:r w:rsidR="00A11804">
        <w:t>—</w:t>
      </w:r>
      <w:r w:rsidRPr="00177CF4">
        <w:t>HS2K Characteristics of Potential Sites for the Comparative Multi-Case Study</w:t>
      </w:r>
      <w:bookmarkEnd w:id="0"/>
      <w:bookmarkEnd w:id="1"/>
      <w:bookmarkEnd w:id="2"/>
    </w:p>
    <w:tbl>
      <w:tblPr>
        <w:tblStyle w:val="TableGrid"/>
        <w:tblW w:w="11987" w:type="dxa"/>
        <w:tblBorders>
          <w:left w:val="none" w:color="auto" w:sz="0" w:space="0"/>
          <w:right w:val="none" w:color="auto" w:sz="0" w:space="0"/>
        </w:tblBorders>
        <w:tblLook w:val="04A0" w:firstRow="1" w:lastRow="0" w:firstColumn="1" w:lastColumn="0" w:noHBand="0" w:noVBand="1"/>
      </w:tblPr>
      <w:tblGrid>
        <w:gridCol w:w="2250"/>
        <w:gridCol w:w="720"/>
        <w:gridCol w:w="773"/>
        <w:gridCol w:w="765"/>
        <w:gridCol w:w="848"/>
        <w:gridCol w:w="840"/>
        <w:gridCol w:w="833"/>
        <w:gridCol w:w="825"/>
        <w:gridCol w:w="728"/>
        <w:gridCol w:w="907"/>
        <w:gridCol w:w="803"/>
        <w:gridCol w:w="907"/>
        <w:gridCol w:w="788"/>
      </w:tblGrid>
      <w:tr w:rsidRPr="00F53D39" w:rsidR="005572FC" w:rsidTr="00941947" w14:paraId="768A4593" w14:textId="77777777">
        <w:tc>
          <w:tcPr>
            <w:tcW w:w="2250" w:type="dxa"/>
          </w:tcPr>
          <w:p w:rsidRPr="0056021A" w:rsidR="005572FC" w:rsidP="00035231" w:rsidRDefault="005572FC" w14:paraId="050EFB0B" w14:textId="77777777">
            <w:pPr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20" w:type="dxa"/>
          </w:tcPr>
          <w:p w:rsidRPr="0056021A" w:rsidR="005572FC" w:rsidP="00035231" w:rsidRDefault="005572FC" w14:paraId="2AC19AAE" w14:textId="77777777">
            <w:pPr>
              <w:spacing w:after="12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b/>
                <w:sz w:val="18"/>
                <w:szCs w:val="18"/>
              </w:rPr>
              <w:t>Site 1</w:t>
            </w:r>
          </w:p>
        </w:tc>
        <w:tc>
          <w:tcPr>
            <w:tcW w:w="773" w:type="dxa"/>
          </w:tcPr>
          <w:p w:rsidRPr="0056021A" w:rsidR="005572FC" w:rsidP="00035231" w:rsidRDefault="005572FC" w14:paraId="6057DC33" w14:textId="77777777">
            <w:pPr>
              <w:spacing w:after="12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b/>
                <w:sz w:val="18"/>
                <w:szCs w:val="18"/>
              </w:rPr>
              <w:t>Site 2</w:t>
            </w:r>
          </w:p>
        </w:tc>
        <w:tc>
          <w:tcPr>
            <w:tcW w:w="765" w:type="dxa"/>
          </w:tcPr>
          <w:p w:rsidRPr="0056021A" w:rsidR="005572FC" w:rsidP="00035231" w:rsidRDefault="005572FC" w14:paraId="25A78C50" w14:textId="77777777">
            <w:pPr>
              <w:spacing w:after="12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b/>
                <w:sz w:val="18"/>
                <w:szCs w:val="18"/>
              </w:rPr>
              <w:t>Site 3</w:t>
            </w:r>
          </w:p>
        </w:tc>
        <w:tc>
          <w:tcPr>
            <w:tcW w:w="848" w:type="dxa"/>
          </w:tcPr>
          <w:p w:rsidRPr="0056021A" w:rsidR="005572FC" w:rsidP="00035231" w:rsidRDefault="005572FC" w14:paraId="27BE8F3D" w14:textId="77777777">
            <w:pPr>
              <w:spacing w:after="12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b/>
                <w:sz w:val="18"/>
                <w:szCs w:val="18"/>
              </w:rPr>
              <w:t>Site 4</w:t>
            </w:r>
          </w:p>
        </w:tc>
        <w:tc>
          <w:tcPr>
            <w:tcW w:w="840" w:type="dxa"/>
          </w:tcPr>
          <w:p w:rsidRPr="0056021A" w:rsidR="005572FC" w:rsidP="00035231" w:rsidRDefault="005572FC" w14:paraId="5489D726" w14:textId="77777777">
            <w:pPr>
              <w:spacing w:after="12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b/>
                <w:sz w:val="18"/>
                <w:szCs w:val="18"/>
              </w:rPr>
              <w:t>Site 5</w:t>
            </w:r>
          </w:p>
        </w:tc>
        <w:tc>
          <w:tcPr>
            <w:tcW w:w="833" w:type="dxa"/>
          </w:tcPr>
          <w:p w:rsidRPr="0056021A" w:rsidR="005572FC" w:rsidP="00035231" w:rsidRDefault="005572FC" w14:paraId="470FAB4A" w14:textId="77777777">
            <w:pPr>
              <w:spacing w:after="12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b/>
                <w:sz w:val="18"/>
                <w:szCs w:val="18"/>
              </w:rPr>
              <w:t>Site 6</w:t>
            </w:r>
          </w:p>
        </w:tc>
        <w:tc>
          <w:tcPr>
            <w:tcW w:w="825" w:type="dxa"/>
          </w:tcPr>
          <w:p w:rsidRPr="0056021A" w:rsidR="005572FC" w:rsidP="00035231" w:rsidRDefault="005572FC" w14:paraId="3F2B1198" w14:textId="77777777">
            <w:pPr>
              <w:spacing w:after="12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b/>
                <w:sz w:val="18"/>
                <w:szCs w:val="18"/>
              </w:rPr>
              <w:t>Site 7</w:t>
            </w:r>
          </w:p>
        </w:tc>
        <w:tc>
          <w:tcPr>
            <w:tcW w:w="728" w:type="dxa"/>
          </w:tcPr>
          <w:p w:rsidRPr="0056021A" w:rsidR="005572FC" w:rsidP="00035231" w:rsidRDefault="005572FC" w14:paraId="724EDAA5" w14:textId="77777777">
            <w:pPr>
              <w:spacing w:after="12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b/>
                <w:sz w:val="18"/>
                <w:szCs w:val="18"/>
              </w:rPr>
              <w:t>Site 8</w:t>
            </w:r>
          </w:p>
        </w:tc>
        <w:tc>
          <w:tcPr>
            <w:tcW w:w="907" w:type="dxa"/>
          </w:tcPr>
          <w:p w:rsidRPr="0056021A" w:rsidR="005572FC" w:rsidP="00035231" w:rsidRDefault="005572FC" w14:paraId="5626D165" w14:textId="77777777">
            <w:pPr>
              <w:spacing w:after="12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b/>
                <w:sz w:val="18"/>
                <w:szCs w:val="18"/>
              </w:rPr>
              <w:t>Site 9</w:t>
            </w:r>
          </w:p>
        </w:tc>
        <w:tc>
          <w:tcPr>
            <w:tcW w:w="803" w:type="dxa"/>
          </w:tcPr>
          <w:p w:rsidRPr="0056021A" w:rsidR="005572FC" w:rsidP="00035231" w:rsidRDefault="005572FC" w14:paraId="2A3BE76F" w14:textId="77777777">
            <w:pPr>
              <w:spacing w:after="12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b/>
                <w:sz w:val="18"/>
                <w:szCs w:val="18"/>
              </w:rPr>
              <w:t>Site 10</w:t>
            </w:r>
          </w:p>
        </w:tc>
        <w:tc>
          <w:tcPr>
            <w:tcW w:w="907" w:type="dxa"/>
          </w:tcPr>
          <w:p w:rsidRPr="0056021A" w:rsidR="005572FC" w:rsidP="00035231" w:rsidRDefault="005572FC" w14:paraId="572A5BB3" w14:textId="77777777">
            <w:pPr>
              <w:spacing w:after="12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b/>
                <w:sz w:val="18"/>
                <w:szCs w:val="18"/>
              </w:rPr>
              <w:t>Site 11</w:t>
            </w:r>
          </w:p>
        </w:tc>
        <w:tc>
          <w:tcPr>
            <w:tcW w:w="788" w:type="dxa"/>
          </w:tcPr>
          <w:p w:rsidRPr="0056021A" w:rsidR="005572FC" w:rsidP="00035231" w:rsidRDefault="005572FC" w14:paraId="0F0CBBB8" w14:textId="77777777">
            <w:pPr>
              <w:spacing w:after="12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b/>
                <w:sz w:val="18"/>
                <w:szCs w:val="18"/>
              </w:rPr>
              <w:t>Site 12</w:t>
            </w:r>
          </w:p>
        </w:tc>
      </w:tr>
      <w:tr w:rsidRPr="00F53D39" w:rsidR="005572FC" w:rsidTr="00941947" w14:paraId="436BB6BE" w14:textId="77777777">
        <w:tc>
          <w:tcPr>
            <w:tcW w:w="2250" w:type="dxa"/>
          </w:tcPr>
          <w:p w:rsidRPr="0056021A" w:rsidR="005572FC" w:rsidP="00116413" w:rsidRDefault="005572FC" w14:paraId="319C2066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sz w:val="18"/>
                <w:szCs w:val="18"/>
              </w:rPr>
              <w:t xml:space="preserve">Name of site </w:t>
            </w:r>
          </w:p>
        </w:tc>
        <w:tc>
          <w:tcPr>
            <w:tcW w:w="720" w:type="dxa"/>
          </w:tcPr>
          <w:p w:rsidRPr="0056021A" w:rsidR="005572FC" w:rsidP="00116413" w:rsidRDefault="005572FC" w14:paraId="4D93B69B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73" w:type="dxa"/>
          </w:tcPr>
          <w:p w:rsidRPr="0056021A" w:rsidR="005572FC" w:rsidP="00116413" w:rsidRDefault="005572FC" w14:paraId="36D13213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65" w:type="dxa"/>
          </w:tcPr>
          <w:p w:rsidRPr="0056021A" w:rsidR="005572FC" w:rsidP="00116413" w:rsidRDefault="005572FC" w14:paraId="127ACD9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8" w:type="dxa"/>
          </w:tcPr>
          <w:p w:rsidRPr="0056021A" w:rsidR="005572FC" w:rsidP="00116413" w:rsidRDefault="005572FC" w14:paraId="0C2E90D3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0" w:type="dxa"/>
          </w:tcPr>
          <w:p w:rsidRPr="0056021A" w:rsidR="005572FC" w:rsidP="00116413" w:rsidRDefault="005572FC" w14:paraId="71769623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33" w:type="dxa"/>
          </w:tcPr>
          <w:p w:rsidRPr="0056021A" w:rsidR="005572FC" w:rsidP="00116413" w:rsidRDefault="005572FC" w14:paraId="6D6AB25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25" w:type="dxa"/>
          </w:tcPr>
          <w:p w:rsidRPr="0056021A" w:rsidR="005572FC" w:rsidP="00116413" w:rsidRDefault="005572FC" w14:paraId="3149076E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28" w:type="dxa"/>
          </w:tcPr>
          <w:p w:rsidRPr="0056021A" w:rsidR="005572FC" w:rsidP="00116413" w:rsidRDefault="005572FC" w14:paraId="59AECD9E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22130B41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03" w:type="dxa"/>
          </w:tcPr>
          <w:p w:rsidRPr="0056021A" w:rsidR="005572FC" w:rsidP="00116413" w:rsidRDefault="005572FC" w14:paraId="4FA382D2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4EDE93B2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88" w:type="dxa"/>
          </w:tcPr>
          <w:p w:rsidRPr="0056021A" w:rsidR="005572FC" w:rsidP="00116413" w:rsidRDefault="005572FC" w14:paraId="4BD4F299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F53D39" w:rsidR="005572FC" w:rsidTr="00941947" w14:paraId="191C25A2" w14:textId="77777777">
        <w:tc>
          <w:tcPr>
            <w:tcW w:w="2250" w:type="dxa"/>
            <w:tcBorders>
              <w:bottom w:val="single" w:color="auto" w:sz="4" w:space="0"/>
            </w:tcBorders>
          </w:tcPr>
          <w:p w:rsidRPr="0056021A" w:rsidR="005572FC" w:rsidP="00116413" w:rsidRDefault="005572FC" w14:paraId="164E64B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sz w:val="18"/>
                <w:szCs w:val="18"/>
              </w:rPr>
              <w:t>Rationale for inclusion and evidence of existing relationships with LEAs</w:t>
            </w:r>
          </w:p>
        </w:tc>
        <w:tc>
          <w:tcPr>
            <w:tcW w:w="720" w:type="dxa"/>
          </w:tcPr>
          <w:p w:rsidRPr="0056021A" w:rsidR="005572FC" w:rsidP="00116413" w:rsidRDefault="005572FC" w14:paraId="587AF4E8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73" w:type="dxa"/>
          </w:tcPr>
          <w:p w:rsidRPr="0056021A" w:rsidR="005572FC" w:rsidP="00116413" w:rsidRDefault="005572FC" w14:paraId="0012511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65" w:type="dxa"/>
          </w:tcPr>
          <w:p w:rsidRPr="0056021A" w:rsidR="005572FC" w:rsidP="00116413" w:rsidRDefault="005572FC" w14:paraId="59BE5711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8" w:type="dxa"/>
          </w:tcPr>
          <w:p w:rsidRPr="0056021A" w:rsidR="005572FC" w:rsidP="00116413" w:rsidRDefault="005572FC" w14:paraId="761F1458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0" w:type="dxa"/>
          </w:tcPr>
          <w:p w:rsidRPr="0056021A" w:rsidR="005572FC" w:rsidP="00116413" w:rsidRDefault="005572FC" w14:paraId="215C7466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33" w:type="dxa"/>
          </w:tcPr>
          <w:p w:rsidRPr="0056021A" w:rsidR="005572FC" w:rsidP="00116413" w:rsidRDefault="005572FC" w14:paraId="72EA2D6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25" w:type="dxa"/>
          </w:tcPr>
          <w:p w:rsidRPr="0056021A" w:rsidR="005572FC" w:rsidP="00116413" w:rsidRDefault="005572FC" w14:paraId="1CDD3CD6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28" w:type="dxa"/>
          </w:tcPr>
          <w:p w:rsidRPr="0056021A" w:rsidR="005572FC" w:rsidP="00116413" w:rsidRDefault="005572FC" w14:paraId="6E73A4FF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658DC0DF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03" w:type="dxa"/>
          </w:tcPr>
          <w:p w:rsidRPr="0056021A" w:rsidR="005572FC" w:rsidP="00116413" w:rsidRDefault="005572FC" w14:paraId="0A2D1D22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7FC346F6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88" w:type="dxa"/>
          </w:tcPr>
          <w:p w:rsidRPr="0056021A" w:rsidR="005572FC" w:rsidP="00116413" w:rsidRDefault="005572FC" w14:paraId="0186529E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F53D39" w:rsidR="005572FC" w:rsidTr="00941947" w14:paraId="36286D76" w14:textId="77777777">
        <w:trPr>
          <w:trHeight w:val="395"/>
        </w:trPr>
        <w:tc>
          <w:tcPr>
            <w:tcW w:w="2250" w:type="dxa"/>
            <w:tcBorders>
              <w:bottom w:val="nil"/>
            </w:tcBorders>
          </w:tcPr>
          <w:p w:rsidRPr="0056021A" w:rsidR="005572FC" w:rsidP="00116413" w:rsidRDefault="005572FC" w14:paraId="67DC6E19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sz w:val="18"/>
                <w:szCs w:val="18"/>
              </w:rPr>
              <w:t xml:space="preserve">Configurations </w:t>
            </w:r>
          </w:p>
        </w:tc>
        <w:tc>
          <w:tcPr>
            <w:tcW w:w="720" w:type="dxa"/>
          </w:tcPr>
          <w:p w:rsidRPr="0056021A" w:rsidR="005572FC" w:rsidP="00116413" w:rsidRDefault="005572FC" w14:paraId="0E78ADE8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73" w:type="dxa"/>
          </w:tcPr>
          <w:p w:rsidRPr="0056021A" w:rsidR="005572FC" w:rsidP="00116413" w:rsidRDefault="005572FC" w14:paraId="46B45FF8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65" w:type="dxa"/>
          </w:tcPr>
          <w:p w:rsidRPr="0056021A" w:rsidR="005572FC" w:rsidP="00116413" w:rsidRDefault="005572FC" w14:paraId="10D279E6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8" w:type="dxa"/>
          </w:tcPr>
          <w:p w:rsidRPr="0056021A" w:rsidR="005572FC" w:rsidP="00116413" w:rsidRDefault="005572FC" w14:paraId="759B26FF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0" w:type="dxa"/>
          </w:tcPr>
          <w:p w:rsidRPr="0056021A" w:rsidR="005572FC" w:rsidP="00116413" w:rsidRDefault="005572FC" w14:paraId="5C33F88D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33" w:type="dxa"/>
          </w:tcPr>
          <w:p w:rsidRPr="0056021A" w:rsidR="005572FC" w:rsidP="00116413" w:rsidRDefault="005572FC" w14:paraId="50D31310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25" w:type="dxa"/>
          </w:tcPr>
          <w:p w:rsidRPr="0056021A" w:rsidR="005572FC" w:rsidP="00116413" w:rsidRDefault="005572FC" w14:paraId="4C8F1E7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28" w:type="dxa"/>
          </w:tcPr>
          <w:p w:rsidRPr="0056021A" w:rsidR="005572FC" w:rsidP="00116413" w:rsidRDefault="005572FC" w14:paraId="29915470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47611AE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03" w:type="dxa"/>
          </w:tcPr>
          <w:p w:rsidRPr="0056021A" w:rsidR="005572FC" w:rsidP="00116413" w:rsidRDefault="005572FC" w14:paraId="73524EC2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37A45AD1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88" w:type="dxa"/>
          </w:tcPr>
          <w:p w:rsidRPr="0056021A" w:rsidR="005572FC" w:rsidP="00116413" w:rsidRDefault="005572FC" w14:paraId="373CE4F5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F53D39" w:rsidR="005572FC" w:rsidTr="00941947" w14:paraId="7D8D8321" w14:textId="77777777">
        <w:tc>
          <w:tcPr>
            <w:tcW w:w="2250" w:type="dxa"/>
            <w:tcBorders>
              <w:top w:val="nil"/>
              <w:bottom w:val="nil"/>
            </w:tcBorders>
          </w:tcPr>
          <w:p w:rsidRPr="0056021A" w:rsidR="005572FC" w:rsidP="00116413" w:rsidRDefault="005572FC" w14:paraId="47FC1545" w14:textId="7777777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sz w:val="18"/>
                <w:szCs w:val="18"/>
              </w:rPr>
              <w:t>One-to-One</w:t>
            </w:r>
          </w:p>
        </w:tc>
        <w:tc>
          <w:tcPr>
            <w:tcW w:w="720" w:type="dxa"/>
          </w:tcPr>
          <w:p w:rsidRPr="0056021A" w:rsidR="005572FC" w:rsidP="00116413" w:rsidRDefault="005572FC" w14:paraId="2CC8C3E5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73" w:type="dxa"/>
          </w:tcPr>
          <w:p w:rsidRPr="0056021A" w:rsidR="005572FC" w:rsidP="00116413" w:rsidRDefault="005572FC" w14:paraId="2D0FFB23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65" w:type="dxa"/>
          </w:tcPr>
          <w:p w:rsidRPr="0056021A" w:rsidR="005572FC" w:rsidP="00116413" w:rsidRDefault="005572FC" w14:paraId="59224A7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8" w:type="dxa"/>
          </w:tcPr>
          <w:p w:rsidRPr="0056021A" w:rsidR="005572FC" w:rsidP="00116413" w:rsidRDefault="005572FC" w14:paraId="138FFF38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0" w:type="dxa"/>
          </w:tcPr>
          <w:p w:rsidRPr="0056021A" w:rsidR="005572FC" w:rsidP="00116413" w:rsidRDefault="005572FC" w14:paraId="163EB31B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33" w:type="dxa"/>
          </w:tcPr>
          <w:p w:rsidRPr="0056021A" w:rsidR="005572FC" w:rsidP="00116413" w:rsidRDefault="005572FC" w14:paraId="7E69C947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25" w:type="dxa"/>
          </w:tcPr>
          <w:p w:rsidRPr="0056021A" w:rsidR="005572FC" w:rsidP="00116413" w:rsidRDefault="005572FC" w14:paraId="3B5BAB05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28" w:type="dxa"/>
          </w:tcPr>
          <w:p w:rsidRPr="0056021A" w:rsidR="005572FC" w:rsidP="00116413" w:rsidRDefault="005572FC" w14:paraId="46BCACF7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4F446AE1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03" w:type="dxa"/>
          </w:tcPr>
          <w:p w:rsidRPr="0056021A" w:rsidR="005572FC" w:rsidP="00116413" w:rsidRDefault="005572FC" w14:paraId="0EC509D7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38173740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88" w:type="dxa"/>
          </w:tcPr>
          <w:p w:rsidRPr="0056021A" w:rsidR="005572FC" w:rsidP="00116413" w:rsidRDefault="005572FC" w14:paraId="6DAF6A4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F53D39" w:rsidR="005572FC" w:rsidTr="00941947" w14:paraId="6F4A5ED2" w14:textId="77777777">
        <w:tc>
          <w:tcPr>
            <w:tcW w:w="2250" w:type="dxa"/>
            <w:tcBorders>
              <w:top w:val="nil"/>
              <w:bottom w:val="nil"/>
            </w:tcBorders>
          </w:tcPr>
          <w:p w:rsidRPr="0056021A" w:rsidR="005572FC" w:rsidP="00116413" w:rsidRDefault="005572FC" w14:paraId="38EC78B5" w14:textId="7777777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sz w:val="18"/>
                <w:szCs w:val="18"/>
              </w:rPr>
              <w:t xml:space="preserve">One-to-Many </w:t>
            </w:r>
          </w:p>
        </w:tc>
        <w:tc>
          <w:tcPr>
            <w:tcW w:w="720" w:type="dxa"/>
          </w:tcPr>
          <w:p w:rsidRPr="0056021A" w:rsidR="005572FC" w:rsidP="00116413" w:rsidRDefault="005572FC" w14:paraId="62DF8AFF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73" w:type="dxa"/>
          </w:tcPr>
          <w:p w:rsidRPr="0056021A" w:rsidR="005572FC" w:rsidP="00116413" w:rsidRDefault="005572FC" w14:paraId="34E45146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65" w:type="dxa"/>
          </w:tcPr>
          <w:p w:rsidRPr="0056021A" w:rsidR="005572FC" w:rsidP="00116413" w:rsidRDefault="005572FC" w14:paraId="360EAED7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8" w:type="dxa"/>
          </w:tcPr>
          <w:p w:rsidRPr="0056021A" w:rsidR="005572FC" w:rsidP="00116413" w:rsidRDefault="005572FC" w14:paraId="6C5641B9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0" w:type="dxa"/>
          </w:tcPr>
          <w:p w:rsidRPr="0056021A" w:rsidR="005572FC" w:rsidP="00116413" w:rsidRDefault="005572FC" w14:paraId="44244B52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33" w:type="dxa"/>
          </w:tcPr>
          <w:p w:rsidRPr="0056021A" w:rsidR="005572FC" w:rsidP="00116413" w:rsidRDefault="005572FC" w14:paraId="3F6A5F08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25" w:type="dxa"/>
          </w:tcPr>
          <w:p w:rsidRPr="0056021A" w:rsidR="005572FC" w:rsidP="00116413" w:rsidRDefault="005572FC" w14:paraId="6ECC925D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28" w:type="dxa"/>
          </w:tcPr>
          <w:p w:rsidRPr="0056021A" w:rsidR="005572FC" w:rsidP="00116413" w:rsidRDefault="005572FC" w14:paraId="3917FF88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68B2E716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03" w:type="dxa"/>
          </w:tcPr>
          <w:p w:rsidRPr="0056021A" w:rsidR="005572FC" w:rsidP="00116413" w:rsidRDefault="005572FC" w14:paraId="3258194D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78CF5E6F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88" w:type="dxa"/>
          </w:tcPr>
          <w:p w:rsidRPr="0056021A" w:rsidR="005572FC" w:rsidP="00116413" w:rsidRDefault="005572FC" w14:paraId="4666C2C2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F53D39" w:rsidR="005572FC" w:rsidTr="00941947" w14:paraId="5970083C" w14:textId="77777777">
        <w:tc>
          <w:tcPr>
            <w:tcW w:w="2250" w:type="dxa"/>
            <w:tcBorders>
              <w:top w:val="nil"/>
            </w:tcBorders>
          </w:tcPr>
          <w:p w:rsidRPr="0056021A" w:rsidR="005572FC" w:rsidP="00116413" w:rsidRDefault="005572FC" w14:paraId="13249009" w14:textId="7777777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sz w:val="18"/>
                <w:szCs w:val="18"/>
              </w:rPr>
              <w:t>Many-to-Many</w:t>
            </w:r>
          </w:p>
        </w:tc>
        <w:tc>
          <w:tcPr>
            <w:tcW w:w="720" w:type="dxa"/>
          </w:tcPr>
          <w:p w:rsidRPr="0056021A" w:rsidR="005572FC" w:rsidP="00116413" w:rsidRDefault="005572FC" w14:paraId="7CB6528D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73" w:type="dxa"/>
          </w:tcPr>
          <w:p w:rsidRPr="0056021A" w:rsidR="005572FC" w:rsidP="00116413" w:rsidRDefault="005572FC" w14:paraId="7989EEA5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65" w:type="dxa"/>
          </w:tcPr>
          <w:p w:rsidRPr="0056021A" w:rsidR="005572FC" w:rsidP="00116413" w:rsidRDefault="005572FC" w14:paraId="3B9520D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8" w:type="dxa"/>
          </w:tcPr>
          <w:p w:rsidRPr="0056021A" w:rsidR="005572FC" w:rsidP="00116413" w:rsidRDefault="005572FC" w14:paraId="631A6792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0" w:type="dxa"/>
          </w:tcPr>
          <w:p w:rsidRPr="0056021A" w:rsidR="005572FC" w:rsidP="00116413" w:rsidRDefault="005572FC" w14:paraId="0704291B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33" w:type="dxa"/>
          </w:tcPr>
          <w:p w:rsidRPr="0056021A" w:rsidR="005572FC" w:rsidP="00116413" w:rsidRDefault="005572FC" w14:paraId="45A994D9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25" w:type="dxa"/>
          </w:tcPr>
          <w:p w:rsidRPr="0056021A" w:rsidR="005572FC" w:rsidP="00116413" w:rsidRDefault="005572FC" w14:paraId="15C030D6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28" w:type="dxa"/>
          </w:tcPr>
          <w:p w:rsidRPr="0056021A" w:rsidR="005572FC" w:rsidP="00116413" w:rsidRDefault="005572FC" w14:paraId="091E39B8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6798EF41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03" w:type="dxa"/>
          </w:tcPr>
          <w:p w:rsidRPr="0056021A" w:rsidR="005572FC" w:rsidP="00116413" w:rsidRDefault="005572FC" w14:paraId="711F7F48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6062D1D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88" w:type="dxa"/>
          </w:tcPr>
          <w:p w:rsidRPr="0056021A" w:rsidR="005572FC" w:rsidP="00116413" w:rsidRDefault="005572FC" w14:paraId="4A19C38E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F53D39" w:rsidR="005572FC" w:rsidTr="00941947" w14:paraId="0768BC87" w14:textId="77777777">
        <w:tc>
          <w:tcPr>
            <w:tcW w:w="2250" w:type="dxa"/>
          </w:tcPr>
          <w:p w:rsidRPr="0056021A" w:rsidR="005572FC" w:rsidP="00116413" w:rsidRDefault="005572FC" w14:paraId="39F8C3F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sz w:val="18"/>
                <w:szCs w:val="18"/>
              </w:rPr>
              <w:t xml:space="preserve">Agency type </w:t>
            </w:r>
            <w:r w:rsidRPr="0056021A">
              <w:rPr>
                <w:rFonts w:asciiTheme="minorHAnsi" w:hAnsiTheme="minorHAnsi" w:cstheme="minorHAnsi"/>
                <w:sz w:val="18"/>
                <w:szCs w:val="18"/>
                <w:vertAlign w:val="superscript"/>
              </w:rPr>
              <w:t>a</w:t>
            </w:r>
            <w:r w:rsidRPr="0056021A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720" w:type="dxa"/>
          </w:tcPr>
          <w:p w:rsidRPr="0056021A" w:rsidR="005572FC" w:rsidP="00116413" w:rsidRDefault="005572FC" w14:paraId="17835A63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73" w:type="dxa"/>
          </w:tcPr>
          <w:p w:rsidRPr="0056021A" w:rsidR="005572FC" w:rsidP="00116413" w:rsidRDefault="005572FC" w14:paraId="252F5884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65" w:type="dxa"/>
          </w:tcPr>
          <w:p w:rsidRPr="0056021A" w:rsidR="005572FC" w:rsidP="00116413" w:rsidRDefault="005572FC" w14:paraId="24637D8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8" w:type="dxa"/>
          </w:tcPr>
          <w:p w:rsidRPr="0056021A" w:rsidR="005572FC" w:rsidP="00116413" w:rsidRDefault="005572FC" w14:paraId="17D4232D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0" w:type="dxa"/>
          </w:tcPr>
          <w:p w:rsidRPr="0056021A" w:rsidR="005572FC" w:rsidP="00116413" w:rsidRDefault="005572FC" w14:paraId="40563B7B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33" w:type="dxa"/>
          </w:tcPr>
          <w:p w:rsidRPr="0056021A" w:rsidR="005572FC" w:rsidP="00116413" w:rsidRDefault="005572FC" w14:paraId="4734B81F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25" w:type="dxa"/>
          </w:tcPr>
          <w:p w:rsidRPr="0056021A" w:rsidR="005572FC" w:rsidP="00116413" w:rsidRDefault="005572FC" w14:paraId="4C886051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28" w:type="dxa"/>
          </w:tcPr>
          <w:p w:rsidRPr="0056021A" w:rsidR="005572FC" w:rsidP="00116413" w:rsidRDefault="005572FC" w14:paraId="26E3E236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0F6A02D8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03" w:type="dxa"/>
          </w:tcPr>
          <w:p w:rsidRPr="0056021A" w:rsidR="005572FC" w:rsidP="00116413" w:rsidRDefault="005572FC" w14:paraId="70FBC80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06365B51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88" w:type="dxa"/>
          </w:tcPr>
          <w:p w:rsidRPr="0056021A" w:rsidR="005572FC" w:rsidP="00116413" w:rsidRDefault="005572FC" w14:paraId="6E59D5B7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F53D39" w:rsidR="005572FC" w:rsidTr="00941947" w14:paraId="15800B4D" w14:textId="77777777">
        <w:tc>
          <w:tcPr>
            <w:tcW w:w="2250" w:type="dxa"/>
          </w:tcPr>
          <w:p w:rsidRPr="0056021A" w:rsidR="005572FC" w:rsidP="00116413" w:rsidRDefault="005572FC" w14:paraId="58154203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sz w:val="18"/>
                <w:szCs w:val="18"/>
              </w:rPr>
              <w:t xml:space="preserve">Number of centers </w:t>
            </w:r>
            <w:r w:rsidRPr="0056021A">
              <w:rPr>
                <w:rFonts w:asciiTheme="minorHAnsi" w:hAnsiTheme="minorHAnsi" w:cstheme="minorHAnsi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720" w:type="dxa"/>
          </w:tcPr>
          <w:p w:rsidRPr="0056021A" w:rsidR="005572FC" w:rsidP="00116413" w:rsidRDefault="005572FC" w14:paraId="4292450E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73" w:type="dxa"/>
          </w:tcPr>
          <w:p w:rsidRPr="0056021A" w:rsidR="005572FC" w:rsidP="00116413" w:rsidRDefault="005572FC" w14:paraId="00700D5F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65" w:type="dxa"/>
          </w:tcPr>
          <w:p w:rsidRPr="0056021A" w:rsidR="005572FC" w:rsidP="00116413" w:rsidRDefault="005572FC" w14:paraId="65BD9C79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8" w:type="dxa"/>
          </w:tcPr>
          <w:p w:rsidRPr="0056021A" w:rsidR="005572FC" w:rsidP="00116413" w:rsidRDefault="005572FC" w14:paraId="3628B92E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0" w:type="dxa"/>
          </w:tcPr>
          <w:p w:rsidRPr="0056021A" w:rsidR="005572FC" w:rsidP="00116413" w:rsidRDefault="005572FC" w14:paraId="5354FC3E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33" w:type="dxa"/>
          </w:tcPr>
          <w:p w:rsidRPr="0056021A" w:rsidR="005572FC" w:rsidP="00116413" w:rsidRDefault="005572FC" w14:paraId="7E5DAAE4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25" w:type="dxa"/>
          </w:tcPr>
          <w:p w:rsidRPr="0056021A" w:rsidR="005572FC" w:rsidP="00116413" w:rsidRDefault="005572FC" w14:paraId="6A71DAE5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28" w:type="dxa"/>
          </w:tcPr>
          <w:p w:rsidRPr="0056021A" w:rsidR="005572FC" w:rsidP="00116413" w:rsidRDefault="005572FC" w14:paraId="2CE77CF4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47B1567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03" w:type="dxa"/>
          </w:tcPr>
          <w:p w:rsidRPr="0056021A" w:rsidR="005572FC" w:rsidP="00116413" w:rsidRDefault="005572FC" w14:paraId="794FB593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01F5C324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88" w:type="dxa"/>
          </w:tcPr>
          <w:p w:rsidRPr="0056021A" w:rsidR="005572FC" w:rsidP="00116413" w:rsidRDefault="005572FC" w14:paraId="4C4BDD92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F53D39" w:rsidR="005572FC" w:rsidTr="00941947" w14:paraId="7653975C" w14:textId="77777777">
        <w:tc>
          <w:tcPr>
            <w:tcW w:w="2250" w:type="dxa"/>
          </w:tcPr>
          <w:p w:rsidRPr="0056021A" w:rsidR="005572FC" w:rsidP="00116413" w:rsidRDefault="005572FC" w14:paraId="6C3E4A9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sz w:val="18"/>
                <w:szCs w:val="18"/>
              </w:rPr>
              <w:t xml:space="preserve">Staffing </w:t>
            </w:r>
            <w:r w:rsidRPr="0056021A">
              <w:rPr>
                <w:rFonts w:asciiTheme="minorHAnsi" w:hAnsiTheme="minorHAnsi" w:cstheme="minorHAnsi"/>
                <w:sz w:val="18"/>
                <w:szCs w:val="18"/>
                <w:vertAlign w:val="superscript"/>
              </w:rPr>
              <w:t>a</w:t>
            </w:r>
            <w:r w:rsidRPr="0056021A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720" w:type="dxa"/>
          </w:tcPr>
          <w:p w:rsidRPr="0056021A" w:rsidR="005572FC" w:rsidP="00116413" w:rsidRDefault="005572FC" w14:paraId="2CC12102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73" w:type="dxa"/>
          </w:tcPr>
          <w:p w:rsidRPr="0056021A" w:rsidR="005572FC" w:rsidP="00116413" w:rsidRDefault="005572FC" w14:paraId="081C1795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65" w:type="dxa"/>
          </w:tcPr>
          <w:p w:rsidRPr="0056021A" w:rsidR="005572FC" w:rsidP="00116413" w:rsidRDefault="005572FC" w14:paraId="38C1580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8" w:type="dxa"/>
          </w:tcPr>
          <w:p w:rsidRPr="0056021A" w:rsidR="005572FC" w:rsidP="00116413" w:rsidRDefault="005572FC" w14:paraId="6C5B5837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0" w:type="dxa"/>
          </w:tcPr>
          <w:p w:rsidRPr="0056021A" w:rsidR="005572FC" w:rsidP="00116413" w:rsidRDefault="005572FC" w14:paraId="075414FE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33" w:type="dxa"/>
          </w:tcPr>
          <w:p w:rsidRPr="0056021A" w:rsidR="005572FC" w:rsidP="00116413" w:rsidRDefault="005572FC" w14:paraId="3FB6140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25" w:type="dxa"/>
          </w:tcPr>
          <w:p w:rsidRPr="0056021A" w:rsidR="005572FC" w:rsidP="00116413" w:rsidRDefault="005572FC" w14:paraId="472B8D36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28" w:type="dxa"/>
          </w:tcPr>
          <w:p w:rsidRPr="0056021A" w:rsidR="005572FC" w:rsidP="00116413" w:rsidRDefault="005572FC" w14:paraId="6CD538B1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4AECC39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03" w:type="dxa"/>
          </w:tcPr>
          <w:p w:rsidRPr="0056021A" w:rsidR="005572FC" w:rsidP="00116413" w:rsidRDefault="005572FC" w14:paraId="7818DAF6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6C94FE69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88" w:type="dxa"/>
          </w:tcPr>
          <w:p w:rsidRPr="0056021A" w:rsidR="005572FC" w:rsidP="00116413" w:rsidRDefault="005572FC" w14:paraId="2AF0E37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F53D39" w:rsidR="005572FC" w:rsidTr="00941947" w14:paraId="57E56290" w14:textId="77777777">
        <w:tc>
          <w:tcPr>
            <w:tcW w:w="2250" w:type="dxa"/>
          </w:tcPr>
          <w:p w:rsidRPr="0056021A" w:rsidR="005572FC" w:rsidP="00116413" w:rsidRDefault="005572FC" w14:paraId="7FE28EAB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sz w:val="18"/>
                <w:szCs w:val="18"/>
              </w:rPr>
              <w:t xml:space="preserve">Enrollment size </w:t>
            </w:r>
            <w:r w:rsidRPr="0056021A">
              <w:rPr>
                <w:rFonts w:asciiTheme="minorHAnsi" w:hAnsiTheme="minorHAnsi" w:cstheme="minorHAnsi"/>
                <w:sz w:val="18"/>
                <w:szCs w:val="18"/>
                <w:vertAlign w:val="superscript"/>
              </w:rPr>
              <w:t>a</w:t>
            </w:r>
            <w:r w:rsidRPr="0056021A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720" w:type="dxa"/>
          </w:tcPr>
          <w:p w:rsidRPr="0056021A" w:rsidR="005572FC" w:rsidP="00116413" w:rsidRDefault="005572FC" w14:paraId="318825D7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73" w:type="dxa"/>
          </w:tcPr>
          <w:p w:rsidRPr="0056021A" w:rsidR="005572FC" w:rsidP="00116413" w:rsidRDefault="005572FC" w14:paraId="4F207C5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65" w:type="dxa"/>
          </w:tcPr>
          <w:p w:rsidRPr="0056021A" w:rsidR="005572FC" w:rsidP="00116413" w:rsidRDefault="005572FC" w14:paraId="2C4F5AF8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8" w:type="dxa"/>
          </w:tcPr>
          <w:p w:rsidRPr="0056021A" w:rsidR="005572FC" w:rsidP="00116413" w:rsidRDefault="005572FC" w14:paraId="7B61A080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0" w:type="dxa"/>
          </w:tcPr>
          <w:p w:rsidRPr="0056021A" w:rsidR="005572FC" w:rsidP="00116413" w:rsidRDefault="005572FC" w14:paraId="6B57487B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33" w:type="dxa"/>
          </w:tcPr>
          <w:p w:rsidRPr="0056021A" w:rsidR="005572FC" w:rsidP="00116413" w:rsidRDefault="005572FC" w14:paraId="0E848BCD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25" w:type="dxa"/>
          </w:tcPr>
          <w:p w:rsidRPr="0056021A" w:rsidR="005572FC" w:rsidP="00116413" w:rsidRDefault="005572FC" w14:paraId="0DF3E75B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28" w:type="dxa"/>
          </w:tcPr>
          <w:p w:rsidRPr="0056021A" w:rsidR="005572FC" w:rsidP="00116413" w:rsidRDefault="005572FC" w14:paraId="60FF4428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3BE691E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03" w:type="dxa"/>
          </w:tcPr>
          <w:p w:rsidRPr="0056021A" w:rsidR="005572FC" w:rsidP="00116413" w:rsidRDefault="005572FC" w14:paraId="1778A09E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09B68260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88" w:type="dxa"/>
          </w:tcPr>
          <w:p w:rsidRPr="0056021A" w:rsidR="005572FC" w:rsidP="00116413" w:rsidRDefault="005572FC" w14:paraId="39B46076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F53D39" w:rsidR="00F12BDC" w:rsidTr="00941947" w14:paraId="159F5BBF" w14:textId="77777777">
        <w:tc>
          <w:tcPr>
            <w:tcW w:w="2250" w:type="dxa"/>
          </w:tcPr>
          <w:p w:rsidRPr="00941947" w:rsidR="00F12BDC" w:rsidP="00116413" w:rsidRDefault="00F12BDC" w14:paraId="7DFD3582" w14:textId="209EAD7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bookmarkStart w:name="_GoBack" w:id="3"/>
            <w:r w:rsidRPr="00941947">
              <w:rPr>
                <w:rFonts w:asciiTheme="minorHAnsi" w:hAnsiTheme="minorHAnsi" w:cstheme="minorHAnsi"/>
                <w:sz w:val="18"/>
                <w:szCs w:val="18"/>
              </w:rPr>
              <w:t>Learning model (in-person, remote, hybrid)</w:t>
            </w:r>
            <w:bookmarkEnd w:id="3"/>
          </w:p>
        </w:tc>
        <w:tc>
          <w:tcPr>
            <w:tcW w:w="720" w:type="dxa"/>
          </w:tcPr>
          <w:p w:rsidRPr="0056021A" w:rsidR="00F12BDC" w:rsidP="00116413" w:rsidRDefault="00F12BDC" w14:paraId="75FACABD" w14:textId="77777777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73" w:type="dxa"/>
          </w:tcPr>
          <w:p w:rsidRPr="0056021A" w:rsidR="00F12BDC" w:rsidP="00116413" w:rsidRDefault="00F12BDC" w14:paraId="3140A115" w14:textId="77777777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65" w:type="dxa"/>
          </w:tcPr>
          <w:p w:rsidRPr="0056021A" w:rsidR="00F12BDC" w:rsidP="00116413" w:rsidRDefault="00F12BDC" w14:paraId="1770762D" w14:textId="77777777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48" w:type="dxa"/>
          </w:tcPr>
          <w:p w:rsidRPr="0056021A" w:rsidR="00F12BDC" w:rsidP="00116413" w:rsidRDefault="00F12BDC" w14:paraId="50726421" w14:textId="77777777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40" w:type="dxa"/>
          </w:tcPr>
          <w:p w:rsidRPr="0056021A" w:rsidR="00F12BDC" w:rsidP="00116413" w:rsidRDefault="00F12BDC" w14:paraId="4F782047" w14:textId="77777777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33" w:type="dxa"/>
          </w:tcPr>
          <w:p w:rsidRPr="0056021A" w:rsidR="00F12BDC" w:rsidP="00116413" w:rsidRDefault="00F12BDC" w14:paraId="4E7B18E9" w14:textId="77777777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25" w:type="dxa"/>
          </w:tcPr>
          <w:p w:rsidRPr="0056021A" w:rsidR="00F12BDC" w:rsidP="00116413" w:rsidRDefault="00F12BDC" w14:paraId="637789AB" w14:textId="77777777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28" w:type="dxa"/>
          </w:tcPr>
          <w:p w:rsidRPr="0056021A" w:rsidR="00F12BDC" w:rsidP="00116413" w:rsidRDefault="00F12BDC" w14:paraId="7BE95BF4" w14:textId="77777777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F12BDC" w:rsidP="00116413" w:rsidRDefault="00F12BDC" w14:paraId="4279A2FD" w14:textId="77777777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03" w:type="dxa"/>
          </w:tcPr>
          <w:p w:rsidRPr="0056021A" w:rsidR="00F12BDC" w:rsidP="00116413" w:rsidRDefault="00F12BDC" w14:paraId="4F6EADC9" w14:textId="77777777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F12BDC" w:rsidP="00116413" w:rsidRDefault="00F12BDC" w14:paraId="640DC4BF" w14:textId="77777777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88" w:type="dxa"/>
          </w:tcPr>
          <w:p w:rsidRPr="0056021A" w:rsidR="00F12BDC" w:rsidP="00116413" w:rsidRDefault="00F12BDC" w14:paraId="7F41AD39" w14:textId="77777777">
            <w:pPr>
              <w:rPr>
                <w:rFonts w:cstheme="minorHAnsi"/>
                <w:sz w:val="18"/>
                <w:szCs w:val="18"/>
              </w:rPr>
            </w:pPr>
          </w:p>
        </w:tc>
      </w:tr>
      <w:tr w:rsidRPr="00F53D39" w:rsidR="005572FC" w:rsidTr="00941947" w14:paraId="3B4D040B" w14:textId="77777777">
        <w:tc>
          <w:tcPr>
            <w:tcW w:w="2250" w:type="dxa"/>
          </w:tcPr>
          <w:p w:rsidRPr="0056021A" w:rsidR="005572FC" w:rsidP="00116413" w:rsidRDefault="005572FC" w14:paraId="16030409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sz w:val="18"/>
                <w:szCs w:val="18"/>
              </w:rPr>
              <w:t xml:space="preserve">Organizational structure </w:t>
            </w:r>
            <w:r w:rsidRPr="0056021A">
              <w:rPr>
                <w:rFonts w:asciiTheme="minorHAnsi" w:hAnsiTheme="minorHAnsi" w:cstheme="minorHAnsi"/>
                <w:sz w:val="18"/>
                <w:szCs w:val="18"/>
                <w:vertAlign w:val="superscript"/>
              </w:rPr>
              <w:t>b</w:t>
            </w:r>
            <w:r w:rsidRPr="0056021A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56021A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(e.g., centralized staffing within a center vs. dispersed staffing across centers) </w:t>
            </w:r>
          </w:p>
        </w:tc>
        <w:tc>
          <w:tcPr>
            <w:tcW w:w="720" w:type="dxa"/>
          </w:tcPr>
          <w:p w:rsidRPr="0056021A" w:rsidR="005572FC" w:rsidP="00116413" w:rsidRDefault="005572FC" w14:paraId="0CBE78F5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73" w:type="dxa"/>
          </w:tcPr>
          <w:p w:rsidRPr="0056021A" w:rsidR="005572FC" w:rsidP="00116413" w:rsidRDefault="005572FC" w14:paraId="0232FE83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65" w:type="dxa"/>
          </w:tcPr>
          <w:p w:rsidRPr="0056021A" w:rsidR="005572FC" w:rsidP="00116413" w:rsidRDefault="005572FC" w14:paraId="795AA135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8" w:type="dxa"/>
          </w:tcPr>
          <w:p w:rsidRPr="0056021A" w:rsidR="005572FC" w:rsidP="00116413" w:rsidRDefault="005572FC" w14:paraId="24E7623F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0" w:type="dxa"/>
          </w:tcPr>
          <w:p w:rsidRPr="0056021A" w:rsidR="005572FC" w:rsidP="00116413" w:rsidRDefault="005572FC" w14:paraId="5BB0DC55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33" w:type="dxa"/>
          </w:tcPr>
          <w:p w:rsidRPr="0056021A" w:rsidR="005572FC" w:rsidP="00116413" w:rsidRDefault="005572FC" w14:paraId="2B0193B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25" w:type="dxa"/>
          </w:tcPr>
          <w:p w:rsidRPr="0056021A" w:rsidR="005572FC" w:rsidP="00116413" w:rsidRDefault="005572FC" w14:paraId="768D2128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28" w:type="dxa"/>
          </w:tcPr>
          <w:p w:rsidRPr="0056021A" w:rsidR="005572FC" w:rsidP="00116413" w:rsidRDefault="005572FC" w14:paraId="1F3DEC87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25A7A739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03" w:type="dxa"/>
          </w:tcPr>
          <w:p w:rsidRPr="0056021A" w:rsidR="005572FC" w:rsidP="00116413" w:rsidRDefault="005572FC" w14:paraId="2BC707AE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0D7E6D1D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88" w:type="dxa"/>
          </w:tcPr>
          <w:p w:rsidRPr="0056021A" w:rsidR="005572FC" w:rsidP="00116413" w:rsidRDefault="005572FC" w14:paraId="462CAF47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F53D39" w:rsidR="005572FC" w:rsidTr="00941947" w14:paraId="6BEB1AE8" w14:textId="77777777">
        <w:tc>
          <w:tcPr>
            <w:tcW w:w="2250" w:type="dxa"/>
          </w:tcPr>
          <w:p w:rsidRPr="0056021A" w:rsidR="005572FC" w:rsidP="00116413" w:rsidRDefault="005572FC" w14:paraId="14A0FE41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sz w:val="18"/>
                <w:szCs w:val="18"/>
              </w:rPr>
              <w:t>Geographic location</w:t>
            </w:r>
          </w:p>
        </w:tc>
        <w:tc>
          <w:tcPr>
            <w:tcW w:w="720" w:type="dxa"/>
          </w:tcPr>
          <w:p w:rsidRPr="0056021A" w:rsidR="005572FC" w:rsidP="00116413" w:rsidRDefault="005572FC" w14:paraId="7F46B86F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73" w:type="dxa"/>
          </w:tcPr>
          <w:p w:rsidRPr="0056021A" w:rsidR="005572FC" w:rsidP="00116413" w:rsidRDefault="005572FC" w14:paraId="571E7CB3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65" w:type="dxa"/>
          </w:tcPr>
          <w:p w:rsidRPr="0056021A" w:rsidR="005572FC" w:rsidP="00116413" w:rsidRDefault="005572FC" w14:paraId="47A2BAF7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8" w:type="dxa"/>
          </w:tcPr>
          <w:p w:rsidRPr="0056021A" w:rsidR="005572FC" w:rsidP="00116413" w:rsidRDefault="005572FC" w14:paraId="48EB6AB3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0" w:type="dxa"/>
          </w:tcPr>
          <w:p w:rsidRPr="0056021A" w:rsidR="005572FC" w:rsidP="00116413" w:rsidRDefault="005572FC" w14:paraId="0A692E1F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33" w:type="dxa"/>
          </w:tcPr>
          <w:p w:rsidRPr="0056021A" w:rsidR="005572FC" w:rsidP="00116413" w:rsidRDefault="005572FC" w14:paraId="001B0D9E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25" w:type="dxa"/>
          </w:tcPr>
          <w:p w:rsidRPr="0056021A" w:rsidR="005572FC" w:rsidP="00116413" w:rsidRDefault="005572FC" w14:paraId="28E61C46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28" w:type="dxa"/>
          </w:tcPr>
          <w:p w:rsidRPr="0056021A" w:rsidR="005572FC" w:rsidP="00116413" w:rsidRDefault="005572FC" w14:paraId="1ED773E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4A8688A3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03" w:type="dxa"/>
          </w:tcPr>
          <w:p w:rsidRPr="0056021A" w:rsidR="005572FC" w:rsidP="00116413" w:rsidRDefault="005572FC" w14:paraId="2634AAA3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4D82E563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88" w:type="dxa"/>
          </w:tcPr>
          <w:p w:rsidRPr="0056021A" w:rsidR="005572FC" w:rsidP="00116413" w:rsidRDefault="005572FC" w14:paraId="31A6ED51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F53D39" w:rsidR="005572FC" w:rsidTr="00941947" w14:paraId="59CA0A2B" w14:textId="77777777">
        <w:tc>
          <w:tcPr>
            <w:tcW w:w="2250" w:type="dxa"/>
          </w:tcPr>
          <w:p w:rsidRPr="0056021A" w:rsidR="005572FC" w:rsidP="00116413" w:rsidRDefault="005572FC" w14:paraId="3574385C" w14:textId="77777777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  <w:vertAlign w:val="superscript"/>
              </w:rPr>
            </w:pPr>
            <w:r w:rsidRPr="0056021A">
              <w:rPr>
                <w:rFonts w:asciiTheme="minorHAnsi" w:hAnsiTheme="minorHAnsi" w:cstheme="minorHAnsi"/>
                <w:sz w:val="18"/>
                <w:szCs w:val="18"/>
              </w:rPr>
              <w:t xml:space="preserve">Urbanicity </w:t>
            </w:r>
            <w:r w:rsidRPr="0056021A">
              <w:rPr>
                <w:rFonts w:asciiTheme="minorHAnsi" w:hAnsiTheme="minorHAnsi" w:cstheme="minorHAnsi"/>
                <w:b/>
                <w:bCs/>
                <w:sz w:val="16"/>
                <w:szCs w:val="16"/>
                <w:vertAlign w:val="superscript"/>
              </w:rPr>
              <w:t>c</w:t>
            </w:r>
          </w:p>
          <w:p w:rsidRPr="0056021A" w:rsidR="005572FC" w:rsidP="00116413" w:rsidRDefault="005572FC" w14:paraId="46A2E17C" w14:textId="77777777">
            <w:pPr>
              <w:rPr>
                <w:rFonts w:asciiTheme="minorHAnsi" w:hAnsiTheme="minorHAnsi" w:cstheme="minorHAnsi"/>
                <w:i/>
                <w:sz w:val="18"/>
              </w:rPr>
            </w:pPr>
            <w:r w:rsidRPr="0056021A">
              <w:rPr>
                <w:rFonts w:asciiTheme="minorHAnsi" w:hAnsiTheme="minorHAnsi" w:cstheme="minorHAnsi"/>
                <w:i/>
                <w:sz w:val="18"/>
              </w:rPr>
              <w:t xml:space="preserve">City (large, mid-size, small) </w:t>
            </w:r>
          </w:p>
          <w:p w:rsidRPr="0056021A" w:rsidR="005572FC" w:rsidP="00116413" w:rsidRDefault="005572FC" w14:paraId="71B1377F" w14:textId="77777777">
            <w:pPr>
              <w:rPr>
                <w:rFonts w:asciiTheme="minorHAnsi" w:hAnsiTheme="minorHAnsi" w:cstheme="minorHAnsi"/>
                <w:i/>
                <w:sz w:val="18"/>
              </w:rPr>
            </w:pPr>
            <w:r w:rsidRPr="0056021A">
              <w:rPr>
                <w:rFonts w:asciiTheme="minorHAnsi" w:hAnsiTheme="minorHAnsi" w:cstheme="minorHAnsi"/>
                <w:i/>
                <w:sz w:val="18"/>
              </w:rPr>
              <w:t xml:space="preserve">Suburb </w:t>
            </w:r>
          </w:p>
          <w:p w:rsidRPr="0056021A" w:rsidR="005572FC" w:rsidP="00116413" w:rsidRDefault="005572FC" w14:paraId="36AB0118" w14:textId="77777777">
            <w:pPr>
              <w:rPr>
                <w:rFonts w:asciiTheme="minorHAnsi" w:hAnsiTheme="minorHAnsi" w:cstheme="minorHAnsi"/>
                <w:i/>
                <w:sz w:val="18"/>
              </w:rPr>
            </w:pPr>
            <w:r w:rsidRPr="0056021A">
              <w:rPr>
                <w:rFonts w:asciiTheme="minorHAnsi" w:hAnsiTheme="minorHAnsi" w:cstheme="minorHAnsi"/>
                <w:i/>
                <w:sz w:val="18"/>
              </w:rPr>
              <w:t>Town</w:t>
            </w:r>
          </w:p>
          <w:p w:rsidRPr="0056021A" w:rsidR="005572FC" w:rsidP="00116413" w:rsidRDefault="005572FC" w14:paraId="5955B63B" w14:textId="77777777">
            <w:pPr>
              <w:rPr>
                <w:rFonts w:asciiTheme="minorHAnsi" w:hAnsiTheme="minorHAnsi" w:cstheme="minorHAnsi"/>
              </w:rPr>
            </w:pPr>
            <w:r w:rsidRPr="0056021A">
              <w:rPr>
                <w:rFonts w:asciiTheme="minorHAnsi" w:hAnsiTheme="minorHAnsi" w:cstheme="minorHAnsi"/>
                <w:i/>
                <w:sz w:val="18"/>
              </w:rPr>
              <w:t xml:space="preserve">Rural </w:t>
            </w:r>
          </w:p>
        </w:tc>
        <w:tc>
          <w:tcPr>
            <w:tcW w:w="720" w:type="dxa"/>
          </w:tcPr>
          <w:p w:rsidRPr="0056021A" w:rsidR="005572FC" w:rsidP="00116413" w:rsidRDefault="005572FC" w14:paraId="483CDE55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73" w:type="dxa"/>
          </w:tcPr>
          <w:p w:rsidRPr="0056021A" w:rsidR="005572FC" w:rsidP="00116413" w:rsidRDefault="005572FC" w14:paraId="622A481B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65" w:type="dxa"/>
          </w:tcPr>
          <w:p w:rsidRPr="0056021A" w:rsidR="005572FC" w:rsidP="00116413" w:rsidRDefault="005572FC" w14:paraId="0B1D1CDD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8" w:type="dxa"/>
          </w:tcPr>
          <w:p w:rsidRPr="0056021A" w:rsidR="005572FC" w:rsidP="00116413" w:rsidRDefault="005572FC" w14:paraId="76E8F0B8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0" w:type="dxa"/>
          </w:tcPr>
          <w:p w:rsidRPr="0056021A" w:rsidR="005572FC" w:rsidP="00116413" w:rsidRDefault="005572FC" w14:paraId="6167CA03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33" w:type="dxa"/>
          </w:tcPr>
          <w:p w:rsidRPr="0056021A" w:rsidR="005572FC" w:rsidP="00116413" w:rsidRDefault="005572FC" w14:paraId="65BDC900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25" w:type="dxa"/>
          </w:tcPr>
          <w:p w:rsidRPr="0056021A" w:rsidR="005572FC" w:rsidP="00116413" w:rsidRDefault="005572FC" w14:paraId="3CD50521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28" w:type="dxa"/>
          </w:tcPr>
          <w:p w:rsidRPr="0056021A" w:rsidR="005572FC" w:rsidP="00116413" w:rsidRDefault="005572FC" w14:paraId="53328DB1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55729CCF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03" w:type="dxa"/>
          </w:tcPr>
          <w:p w:rsidRPr="0056021A" w:rsidR="005572FC" w:rsidP="00116413" w:rsidRDefault="005572FC" w14:paraId="28F6A56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1934A2C9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88" w:type="dxa"/>
          </w:tcPr>
          <w:p w:rsidRPr="0056021A" w:rsidR="005572FC" w:rsidP="00116413" w:rsidRDefault="005572FC" w14:paraId="1355B33E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F53D39" w:rsidR="005572FC" w:rsidTr="00941947" w14:paraId="6207E544" w14:textId="77777777">
        <w:trPr>
          <w:trHeight w:val="809"/>
        </w:trPr>
        <w:tc>
          <w:tcPr>
            <w:tcW w:w="2250" w:type="dxa"/>
          </w:tcPr>
          <w:p w:rsidRPr="0056021A" w:rsidR="005572FC" w:rsidP="00894723" w:rsidRDefault="005572FC" w14:paraId="36F4F9C0" w14:textId="5AE0BC6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sz w:val="18"/>
                <w:szCs w:val="18"/>
              </w:rPr>
              <w:t>Demographic characterist</w:t>
            </w:r>
            <w:r w:rsidR="00894723">
              <w:rPr>
                <w:rFonts w:asciiTheme="minorHAnsi" w:hAnsiTheme="minorHAnsi" w:cstheme="minorHAnsi"/>
                <w:sz w:val="18"/>
                <w:szCs w:val="18"/>
              </w:rPr>
              <w:t>ics of children/families served</w:t>
            </w:r>
            <w:r w:rsidR="00CB159D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56021A">
              <w:rPr>
                <w:rFonts w:asciiTheme="minorHAnsi" w:hAnsiTheme="minorHAnsi" w:cstheme="minorHAnsi"/>
                <w:sz w:val="18"/>
                <w:szCs w:val="18"/>
                <w:vertAlign w:val="superscript"/>
              </w:rPr>
              <w:t>a</w:t>
            </w:r>
            <w:r w:rsidR="00894723">
              <w:rPr>
                <w:rFonts w:asciiTheme="minorHAnsi" w:hAnsiTheme="minorHAnsi" w:cstheme="minorHAnsi"/>
                <w:sz w:val="18"/>
                <w:szCs w:val="18"/>
                <w:vertAlign w:val="superscript"/>
              </w:rPr>
              <w:t>,</w:t>
            </w:r>
            <w:r w:rsidRPr="0056021A">
              <w:rPr>
                <w:rFonts w:asciiTheme="minorHAnsi" w:hAnsiTheme="minorHAnsi" w:cstheme="minorHAnsi"/>
                <w:sz w:val="18"/>
                <w:szCs w:val="18"/>
                <w:vertAlign w:val="superscript"/>
              </w:rPr>
              <w:t>b</w:t>
            </w:r>
            <w:r w:rsidRPr="0056021A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720" w:type="dxa"/>
          </w:tcPr>
          <w:p w:rsidRPr="0056021A" w:rsidR="005572FC" w:rsidP="00116413" w:rsidRDefault="005572FC" w14:paraId="6F1E0454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73" w:type="dxa"/>
          </w:tcPr>
          <w:p w:rsidRPr="0056021A" w:rsidR="005572FC" w:rsidP="00116413" w:rsidRDefault="005572FC" w14:paraId="6D98F297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65" w:type="dxa"/>
          </w:tcPr>
          <w:p w:rsidRPr="0056021A" w:rsidR="005572FC" w:rsidP="00116413" w:rsidRDefault="005572FC" w14:paraId="1F9F703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8" w:type="dxa"/>
          </w:tcPr>
          <w:p w:rsidRPr="0056021A" w:rsidR="005572FC" w:rsidP="00116413" w:rsidRDefault="005572FC" w14:paraId="42A17E7F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0" w:type="dxa"/>
          </w:tcPr>
          <w:p w:rsidRPr="0056021A" w:rsidR="005572FC" w:rsidP="00116413" w:rsidRDefault="005572FC" w14:paraId="487E99A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33" w:type="dxa"/>
          </w:tcPr>
          <w:p w:rsidRPr="0056021A" w:rsidR="005572FC" w:rsidP="00116413" w:rsidRDefault="005572FC" w14:paraId="3BD9EC32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25" w:type="dxa"/>
          </w:tcPr>
          <w:p w:rsidRPr="0056021A" w:rsidR="005572FC" w:rsidP="00116413" w:rsidRDefault="005572FC" w14:paraId="3247010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28" w:type="dxa"/>
          </w:tcPr>
          <w:p w:rsidRPr="0056021A" w:rsidR="005572FC" w:rsidP="00116413" w:rsidRDefault="005572FC" w14:paraId="68FFFCC1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3F905852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03" w:type="dxa"/>
          </w:tcPr>
          <w:p w:rsidRPr="0056021A" w:rsidR="005572FC" w:rsidP="00116413" w:rsidRDefault="005572FC" w14:paraId="1F992452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51133228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88" w:type="dxa"/>
          </w:tcPr>
          <w:p w:rsidRPr="0056021A" w:rsidR="005572FC" w:rsidP="00116413" w:rsidRDefault="005572FC" w14:paraId="68781699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F53D39" w:rsidR="005572FC" w:rsidTr="00941947" w14:paraId="093DAC87" w14:textId="77777777">
        <w:tc>
          <w:tcPr>
            <w:tcW w:w="2250" w:type="dxa"/>
          </w:tcPr>
          <w:p w:rsidRPr="0056021A" w:rsidR="005572FC" w:rsidP="00116413" w:rsidRDefault="005572FC" w14:paraId="63F33AF1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56021A">
              <w:rPr>
                <w:rFonts w:asciiTheme="minorHAnsi" w:hAnsiTheme="minorHAnsi" w:cstheme="minorHAnsi"/>
                <w:sz w:val="18"/>
                <w:szCs w:val="18"/>
              </w:rPr>
              <w:t xml:space="preserve">Number of Schools serving kindergarten students </w:t>
            </w:r>
          </w:p>
        </w:tc>
        <w:tc>
          <w:tcPr>
            <w:tcW w:w="720" w:type="dxa"/>
          </w:tcPr>
          <w:p w:rsidRPr="0056021A" w:rsidR="005572FC" w:rsidP="00116413" w:rsidRDefault="005572FC" w14:paraId="05291635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73" w:type="dxa"/>
          </w:tcPr>
          <w:p w:rsidRPr="0056021A" w:rsidR="005572FC" w:rsidP="00116413" w:rsidRDefault="005572FC" w14:paraId="14459CE3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65" w:type="dxa"/>
          </w:tcPr>
          <w:p w:rsidRPr="0056021A" w:rsidR="005572FC" w:rsidP="00116413" w:rsidRDefault="005572FC" w14:paraId="4DA07BB1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8" w:type="dxa"/>
          </w:tcPr>
          <w:p w:rsidRPr="0056021A" w:rsidR="005572FC" w:rsidP="00116413" w:rsidRDefault="005572FC" w14:paraId="20B61D3B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40" w:type="dxa"/>
          </w:tcPr>
          <w:p w:rsidRPr="0056021A" w:rsidR="005572FC" w:rsidP="00116413" w:rsidRDefault="005572FC" w14:paraId="058C1171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33" w:type="dxa"/>
          </w:tcPr>
          <w:p w:rsidRPr="0056021A" w:rsidR="005572FC" w:rsidP="00116413" w:rsidRDefault="005572FC" w14:paraId="6985C795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25" w:type="dxa"/>
          </w:tcPr>
          <w:p w:rsidRPr="0056021A" w:rsidR="005572FC" w:rsidP="00116413" w:rsidRDefault="005572FC" w14:paraId="4C468D6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28" w:type="dxa"/>
          </w:tcPr>
          <w:p w:rsidRPr="0056021A" w:rsidR="005572FC" w:rsidP="00116413" w:rsidRDefault="005572FC" w14:paraId="49AC5076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72978BBE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03" w:type="dxa"/>
          </w:tcPr>
          <w:p w:rsidRPr="0056021A" w:rsidR="005572FC" w:rsidP="00116413" w:rsidRDefault="005572FC" w14:paraId="3AD8DFCD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7" w:type="dxa"/>
          </w:tcPr>
          <w:p w:rsidRPr="0056021A" w:rsidR="005572FC" w:rsidP="00116413" w:rsidRDefault="005572FC" w14:paraId="2D0E84FB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88" w:type="dxa"/>
          </w:tcPr>
          <w:p w:rsidRPr="0056021A" w:rsidR="005572FC" w:rsidP="00116413" w:rsidRDefault="005572FC" w14:paraId="21104BEE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:rsidRPr="00787396" w:rsidR="00941075" w:rsidRDefault="00787396" w14:paraId="1E1059F6" w14:textId="393D5893">
      <w:pPr>
        <w:rPr>
          <w:rFonts w:cstheme="minorHAnsi"/>
          <w:sz w:val="18"/>
          <w:szCs w:val="18"/>
        </w:rPr>
      </w:pPr>
      <w:r w:rsidRPr="00787396">
        <w:rPr>
          <w:rStyle w:val="normaltextrun"/>
          <w:rFonts w:cstheme="minorHAnsi"/>
          <w:color w:val="000000"/>
          <w:sz w:val="20"/>
          <w:szCs w:val="18"/>
          <w:shd w:val="clear" w:color="auto" w:fill="FFFFFF"/>
          <w:vertAlign w:val="superscript"/>
        </w:rPr>
        <w:t>a</w:t>
      </w:r>
      <w:r w:rsidRPr="00787396">
        <w:rPr>
          <w:rStyle w:val="normaltextrun"/>
          <w:rFonts w:cstheme="minorHAnsi"/>
          <w:color w:val="000000"/>
          <w:sz w:val="18"/>
          <w:szCs w:val="18"/>
          <w:shd w:val="clear" w:color="auto" w:fill="FFFFFF"/>
          <w:vertAlign w:val="superscript"/>
        </w:rPr>
        <w:t> </w:t>
      </w:r>
      <w:r w:rsidRPr="00787396">
        <w:rPr>
          <w:rStyle w:val="normaltextrun"/>
          <w:rFonts w:cstheme="minorHAnsi"/>
          <w:color w:val="000000"/>
          <w:sz w:val="18"/>
          <w:szCs w:val="18"/>
          <w:shd w:val="clear" w:color="auto" w:fill="FFFFFF"/>
        </w:rPr>
        <w:t>Program Information Report (PIR) </w:t>
      </w:r>
      <w:r w:rsidRPr="00787396">
        <w:rPr>
          <w:rStyle w:val="normaltextrun"/>
          <w:rFonts w:cstheme="minorHAnsi"/>
          <w:b/>
          <w:bCs/>
          <w:color w:val="000000"/>
          <w:sz w:val="20"/>
          <w:szCs w:val="18"/>
          <w:shd w:val="clear" w:color="auto" w:fill="FFFFFF"/>
          <w:vertAlign w:val="superscript"/>
        </w:rPr>
        <w:t>b </w:t>
      </w:r>
      <w:r w:rsidRPr="00787396">
        <w:rPr>
          <w:rStyle w:val="normaltextrun"/>
          <w:rFonts w:cstheme="minorHAnsi"/>
          <w:color w:val="000000"/>
          <w:sz w:val="18"/>
          <w:szCs w:val="18"/>
          <w:shd w:val="clear" w:color="auto" w:fill="FFFFFF"/>
        </w:rPr>
        <w:t>Grantee website</w:t>
      </w:r>
      <w:r w:rsidRPr="00787396">
        <w:rPr>
          <w:rStyle w:val="normaltextrun"/>
          <w:rFonts w:cstheme="minorHAnsi"/>
          <w:b/>
          <w:bCs/>
          <w:color w:val="000000"/>
          <w:sz w:val="20"/>
          <w:szCs w:val="18"/>
          <w:shd w:val="clear" w:color="auto" w:fill="FFFFFF"/>
          <w:vertAlign w:val="superscript"/>
        </w:rPr>
        <w:t> c </w:t>
      </w:r>
      <w:r w:rsidRPr="00787396">
        <w:rPr>
          <w:rStyle w:val="normaltextrun"/>
          <w:rFonts w:cstheme="minorHAnsi"/>
          <w:color w:val="000000"/>
          <w:sz w:val="18"/>
          <w:szCs w:val="18"/>
          <w:shd w:val="clear" w:color="auto" w:fill="FFFFFF"/>
        </w:rPr>
        <w:t>Common Core Data</w:t>
      </w:r>
      <w:r>
        <w:rPr>
          <w:rStyle w:val="normaltextrun"/>
          <w:rFonts w:cstheme="minorHAnsi"/>
          <w:color w:val="000000"/>
          <w:sz w:val="18"/>
          <w:szCs w:val="18"/>
          <w:shd w:val="clear" w:color="auto" w:fill="FFFFFF"/>
        </w:rPr>
        <w:t> </w:t>
      </w:r>
      <w:r w:rsidRPr="00787396">
        <w:rPr>
          <w:rStyle w:val="normaltextrun"/>
          <w:rFonts w:cstheme="minorHAnsi"/>
          <w:color w:val="000000"/>
          <w:sz w:val="18"/>
          <w:szCs w:val="18"/>
          <w:shd w:val="clear" w:color="auto" w:fill="FFFFFF"/>
        </w:rPr>
        <w:t>(CCD)</w:t>
      </w:r>
      <w:r>
        <w:rPr>
          <w:rStyle w:val="normaltextrun"/>
          <w:rFonts w:cstheme="minorHAnsi"/>
          <w:color w:val="000000"/>
          <w:sz w:val="18"/>
          <w:szCs w:val="18"/>
          <w:shd w:val="clear" w:color="auto" w:fill="FFFFFF"/>
        </w:rPr>
        <w:t xml:space="preserve"> (see Appendix D)</w:t>
      </w:r>
    </w:p>
    <w:sectPr w:rsidRPr="00787396" w:rsidR="00941075" w:rsidSect="0011641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F700DD" w14:textId="77777777" w:rsidR="00116413" w:rsidRDefault="00116413" w:rsidP="00116413">
      <w:pPr>
        <w:spacing w:after="0" w:line="240" w:lineRule="auto"/>
      </w:pPr>
      <w:r>
        <w:separator/>
      </w:r>
    </w:p>
  </w:endnote>
  <w:endnote w:type="continuationSeparator" w:id="0">
    <w:p w14:paraId="3C9EF037" w14:textId="77777777" w:rsidR="00116413" w:rsidRDefault="00116413" w:rsidP="001164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D117F5" w14:textId="77777777" w:rsidR="00116413" w:rsidRDefault="00116413" w:rsidP="00116413">
      <w:pPr>
        <w:spacing w:after="0" w:line="240" w:lineRule="auto"/>
      </w:pPr>
      <w:r>
        <w:separator/>
      </w:r>
    </w:p>
  </w:footnote>
  <w:footnote w:type="continuationSeparator" w:id="0">
    <w:p w14:paraId="1DCD3D7C" w14:textId="77777777" w:rsidR="00116413" w:rsidRDefault="00116413" w:rsidP="001164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0C21AD3"/>
    <w:multiLevelType w:val="hybridMultilevel"/>
    <w:tmpl w:val="44C6CA20"/>
    <w:lvl w:ilvl="0" w:tplc="CA906E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59592C"/>
    <w:multiLevelType w:val="multilevel"/>
    <w:tmpl w:val="F2788B5C"/>
    <w:styleLink w:val="Bulle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1A76CC"/>
    <w:multiLevelType w:val="hybridMultilevel"/>
    <w:tmpl w:val="06D8D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K0NDExszA3Njc2tjBR0lEKTi0uzszPAykwqgUAfGNazSwAAAA="/>
  </w:docVars>
  <w:rsids>
    <w:rsidRoot w:val="005572FC"/>
    <w:rsid w:val="00116413"/>
    <w:rsid w:val="00427BDC"/>
    <w:rsid w:val="005572FC"/>
    <w:rsid w:val="005631E0"/>
    <w:rsid w:val="00637EC1"/>
    <w:rsid w:val="00771C62"/>
    <w:rsid w:val="00787396"/>
    <w:rsid w:val="00894723"/>
    <w:rsid w:val="00941075"/>
    <w:rsid w:val="00941947"/>
    <w:rsid w:val="00A11804"/>
    <w:rsid w:val="00AE795B"/>
    <w:rsid w:val="00AF317B"/>
    <w:rsid w:val="00B07135"/>
    <w:rsid w:val="00C62E40"/>
    <w:rsid w:val="00CB159D"/>
    <w:rsid w:val="00F12BDC"/>
    <w:rsid w:val="00F604AA"/>
    <w:rsid w:val="00FD6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96CA"/>
  <w15:chartTrackingRefBased/>
  <w15:docId w15:val="{731B6FA7-CAEF-4F99-9EFA-42E95E203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72FC"/>
    <w:rPr>
      <w:rFonts w:eastAsiaTheme="minorEastAsia"/>
    </w:rPr>
  </w:style>
  <w:style w:type="paragraph" w:styleId="Heading1">
    <w:name w:val="heading 1"/>
    <w:aliases w:val="Plan Title"/>
    <w:basedOn w:val="Normal"/>
    <w:next w:val="Normal"/>
    <w:link w:val="Heading1Char"/>
    <w:uiPriority w:val="9"/>
    <w:qFormat/>
    <w:rsid w:val="00637EC1"/>
    <w:pPr>
      <w:jc w:val="center"/>
      <w:outlineLvl w:val="0"/>
    </w:pPr>
    <w:rPr>
      <w:rFonts w:ascii="Arial Narrow" w:eastAsia="Arial Narrow" w:hAnsi="Arial Narrow" w:cs="Arial Narrow"/>
      <w:b/>
      <w:bCs/>
      <w:sz w:val="32"/>
      <w:szCs w:val="32"/>
    </w:rPr>
  </w:style>
  <w:style w:type="paragraph" w:styleId="Heading2">
    <w:name w:val="heading 2"/>
    <w:aliases w:val="Primary Headers"/>
    <w:basedOn w:val="Normal"/>
    <w:next w:val="Normal"/>
    <w:link w:val="Heading2Char"/>
    <w:uiPriority w:val="9"/>
    <w:unhideWhenUsed/>
    <w:qFormat/>
    <w:rsid w:val="00637EC1"/>
    <w:pPr>
      <w:keepNext/>
      <w:keepLines/>
      <w:spacing w:before="4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aliases w:val="Secondary Header"/>
    <w:basedOn w:val="Normal"/>
    <w:next w:val="Normal"/>
    <w:link w:val="Heading3Char"/>
    <w:uiPriority w:val="9"/>
    <w:unhideWhenUsed/>
    <w:qFormat/>
    <w:rsid w:val="00637EC1"/>
    <w:pPr>
      <w:keepNext/>
      <w:keepLines/>
      <w:spacing w:before="40"/>
      <w:outlineLvl w:val="2"/>
    </w:pPr>
    <w:rPr>
      <w:rFonts w:eastAsiaTheme="majorEastAsia" w:cstheme="majorBidi"/>
      <w:b/>
      <w:i/>
    </w:rPr>
  </w:style>
  <w:style w:type="paragraph" w:styleId="Heading4">
    <w:name w:val="heading 4"/>
    <w:aliases w:val="Tertiary Heading"/>
    <w:basedOn w:val="Normal"/>
    <w:next w:val="Normal"/>
    <w:link w:val="Heading4Char"/>
    <w:uiPriority w:val="9"/>
    <w:unhideWhenUsed/>
    <w:rsid w:val="005631E0"/>
    <w:pPr>
      <w:spacing w:before="240" w:after="240"/>
      <w:outlineLvl w:val="3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D68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682C"/>
    <w:rPr>
      <w:rFonts w:ascii="Segoe UI" w:eastAsia="Times New Roman" w:hAnsi="Segoe UI" w:cs="Segoe UI"/>
      <w:sz w:val="18"/>
      <w:szCs w:val="18"/>
    </w:rPr>
  </w:style>
  <w:style w:type="numbering" w:customStyle="1" w:styleId="BulletList1">
    <w:name w:val="Bullet List 1"/>
    <w:basedOn w:val="NoList"/>
    <w:uiPriority w:val="99"/>
    <w:rsid w:val="00FD682C"/>
    <w:pPr>
      <w:numPr>
        <w:numId w:val="1"/>
      </w:numPr>
    </w:pPr>
  </w:style>
  <w:style w:type="character" w:styleId="CommentReference">
    <w:name w:val="annotation reference"/>
    <w:rsid w:val="00FD68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D68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682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68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682C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ExhibitHeading">
    <w:name w:val="Exhibit Heading"/>
    <w:basedOn w:val="Normal"/>
    <w:qFormat/>
    <w:rsid w:val="00637EC1"/>
    <w:pPr>
      <w:spacing w:line="240" w:lineRule="auto"/>
    </w:pPr>
    <w:rPr>
      <w:rFonts w:ascii="Arial Narrow" w:hAnsi="Arial Narrow"/>
      <w:b/>
      <w:color w:val="525252" w:themeColor="accent3" w:themeShade="80"/>
    </w:rPr>
  </w:style>
  <w:style w:type="paragraph" w:styleId="Footer">
    <w:name w:val="footer"/>
    <w:basedOn w:val="Normal"/>
    <w:link w:val="FooterChar"/>
    <w:uiPriority w:val="99"/>
    <w:unhideWhenUsed/>
    <w:rsid w:val="00637E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7EC1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37E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7EC1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aliases w:val="Plan Title Char"/>
    <w:basedOn w:val="DefaultParagraphFont"/>
    <w:link w:val="Heading1"/>
    <w:uiPriority w:val="9"/>
    <w:rsid w:val="00637EC1"/>
    <w:rPr>
      <w:rFonts w:ascii="Arial Narrow" w:eastAsia="Arial Narrow" w:hAnsi="Arial Narrow" w:cs="Arial Narrow"/>
      <w:b/>
      <w:bCs/>
      <w:sz w:val="32"/>
      <w:szCs w:val="32"/>
    </w:rPr>
  </w:style>
  <w:style w:type="character" w:customStyle="1" w:styleId="Heading2Char">
    <w:name w:val="Heading 2 Char"/>
    <w:aliases w:val="Primary Headers Char"/>
    <w:basedOn w:val="DefaultParagraphFont"/>
    <w:link w:val="Heading2"/>
    <w:uiPriority w:val="9"/>
    <w:rsid w:val="00637EC1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aliases w:val="Secondary Header Char"/>
    <w:basedOn w:val="DefaultParagraphFont"/>
    <w:link w:val="Heading3"/>
    <w:uiPriority w:val="9"/>
    <w:rsid w:val="00637EC1"/>
    <w:rPr>
      <w:rFonts w:ascii="Times New Roman" w:eastAsiaTheme="majorEastAsia" w:hAnsi="Times New Roman" w:cstheme="majorBidi"/>
      <w:b/>
      <w:i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D682C"/>
    <w:rPr>
      <w:color w:val="0563C1" w:themeColor="hyperlink"/>
      <w:u w:val="single"/>
    </w:rPr>
  </w:style>
  <w:style w:type="paragraph" w:styleId="ListParagraph">
    <w:name w:val="List Paragraph"/>
    <w:aliases w:val="Bullets&amp;Numbers"/>
    <w:basedOn w:val="Normal"/>
    <w:link w:val="ListParagraphChar"/>
    <w:uiPriority w:val="34"/>
    <w:qFormat/>
    <w:rsid w:val="00637EC1"/>
    <w:pPr>
      <w:spacing w:after="200" w:line="276" w:lineRule="auto"/>
      <w:ind w:left="720"/>
      <w:contextualSpacing/>
    </w:pPr>
    <w:rPr>
      <w:rFonts w:eastAsia="Calibri"/>
    </w:rPr>
  </w:style>
  <w:style w:type="character" w:customStyle="1" w:styleId="ListParagraphChar">
    <w:name w:val="List Paragraph Char"/>
    <w:aliases w:val="Bullets&amp;Numbers Char"/>
    <w:link w:val="ListParagraph"/>
    <w:uiPriority w:val="34"/>
    <w:locked/>
    <w:rsid w:val="00637EC1"/>
    <w:rPr>
      <w:rFonts w:ascii="Times New Roman" w:eastAsia="Calibri" w:hAnsi="Times New Roman" w:cs="Times New Roman"/>
      <w:sz w:val="24"/>
    </w:rPr>
  </w:style>
  <w:style w:type="paragraph" w:styleId="NoSpacing">
    <w:name w:val="No Spacing"/>
    <w:uiPriority w:val="1"/>
    <w:rsid w:val="00FD682C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FD682C"/>
  </w:style>
  <w:style w:type="table" w:styleId="TableGrid">
    <w:name w:val="Table Grid"/>
    <w:aliases w:val="NASHP Table Grid"/>
    <w:basedOn w:val="TableNormal"/>
    <w:uiPriority w:val="39"/>
    <w:rsid w:val="00FD682C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Text">
    <w:name w:val="Table Text"/>
    <w:basedOn w:val="TableNormal"/>
    <w:uiPriority w:val="99"/>
    <w:rsid w:val="00FD682C"/>
    <w:pPr>
      <w:spacing w:after="0" w:line="240" w:lineRule="auto"/>
    </w:pPr>
    <w:tblPr/>
  </w:style>
  <w:style w:type="paragraph" w:styleId="Title">
    <w:name w:val="Title"/>
    <w:aliases w:val="HS2K Header"/>
    <w:basedOn w:val="Normal"/>
    <w:next w:val="Normal"/>
    <w:link w:val="TitleChar"/>
    <w:qFormat/>
    <w:rsid w:val="00637EC1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aliases w:val="HS2K Header Char"/>
    <w:basedOn w:val="DefaultParagraphFont"/>
    <w:link w:val="Title"/>
    <w:rsid w:val="00637EC1"/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682C"/>
    <w:rPr>
      <w:color w:val="605E5C"/>
      <w:shd w:val="clear" w:color="auto" w:fill="E1DFDD"/>
    </w:rPr>
  </w:style>
  <w:style w:type="paragraph" w:customStyle="1" w:styleId="Workplan3">
    <w:name w:val="Workplan3"/>
    <w:basedOn w:val="Normal"/>
    <w:link w:val="Workplan3Char"/>
    <w:rsid w:val="00FD682C"/>
    <w:pPr>
      <w:outlineLvl w:val="2"/>
    </w:pPr>
    <w:rPr>
      <w:rFonts w:ascii="Calibri" w:hAnsi="Calibri"/>
      <w:b/>
    </w:rPr>
  </w:style>
  <w:style w:type="character" w:customStyle="1" w:styleId="Workplan3Char">
    <w:name w:val="Workplan3 Char"/>
    <w:link w:val="Workplan3"/>
    <w:rsid w:val="00FD682C"/>
    <w:rPr>
      <w:rFonts w:ascii="Calibri" w:eastAsia="Times New Roman" w:hAnsi="Calibri" w:cs="Times New Roman"/>
      <w:b/>
      <w:sz w:val="24"/>
      <w:szCs w:val="24"/>
    </w:rPr>
  </w:style>
  <w:style w:type="character" w:customStyle="1" w:styleId="Heading4Char">
    <w:name w:val="Heading 4 Char"/>
    <w:aliases w:val="Tertiary Heading Char"/>
    <w:basedOn w:val="DefaultParagraphFont"/>
    <w:link w:val="Heading4"/>
    <w:uiPriority w:val="9"/>
    <w:rsid w:val="005631E0"/>
    <w:rPr>
      <w:rFonts w:ascii="Times New Roman" w:hAnsi="Times New Roman" w:cs="Times New Roman"/>
      <w:i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739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7396"/>
    <w:rPr>
      <w:rFonts w:eastAsiaTheme="minorEastAs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7396"/>
    <w:rPr>
      <w:vertAlign w:val="superscript"/>
    </w:rPr>
  </w:style>
  <w:style w:type="character" w:customStyle="1" w:styleId="eop">
    <w:name w:val="eop"/>
    <w:basedOn w:val="DefaultParagraphFont"/>
    <w:rsid w:val="007873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621156-A770-4271-A6E2-60358A5D06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C at the University of Chicago</Company>
  <LinksUpToDate>false</LinksUpToDate>
  <CharactersWithSpaces>10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ell Barrows</dc:creator>
  <cp:keywords/>
  <dc:description/>
  <cp:lastModifiedBy>Stacy Ehrlich</cp:lastModifiedBy>
  <cp:revision>2</cp:revision>
  <dcterms:created xsi:type="dcterms:W3CDTF">2021-08-09T14:58:00Z</dcterms:created>
  <dcterms:modified xsi:type="dcterms:W3CDTF">2021-08-09T14:58:00Z</dcterms:modified>
</cp:coreProperties>
</file>